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47FDF" w:rsidP="00747FDF">
      <w:r>
        <w:t>I've reviewed the article and the reviews.</w:t>
      </w:r>
      <w:r w:rsidR="00CB13AB">
        <w:t xml:space="preserve"> </w:t>
      </w:r>
      <w:r>
        <w:t>The final version may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B6756" w:rsidRPr="00DA684D" w:rsidRDefault="002B6756" w:rsidP="009344FF">
      <w:bookmarkStart w:id="0" w:name="_GoBack"/>
      <w:proofErr w:type="spellStart"/>
      <w:r w:rsidRPr="00DA684D">
        <w:t>Dr.</w:t>
      </w:r>
      <w:proofErr w:type="spellEnd"/>
      <w:r w:rsidRPr="00DA684D">
        <w:t xml:space="preserve"> Tatyana A. </w:t>
      </w:r>
      <w:proofErr w:type="spellStart"/>
      <w:r w:rsidRPr="00DA684D">
        <w:t>Komleva</w:t>
      </w:r>
      <w:proofErr w:type="spellEnd"/>
      <w:r w:rsidRPr="00DA684D">
        <w:t>, Odessa State Academy of Civil Engineering and Architecture, Ukraine</w:t>
      </w:r>
      <w:bookmarkEnd w:id="0"/>
    </w:p>
    <w:sectPr w:rsidR="002B6756" w:rsidRPr="00DA68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MrUwMjc1NzczMDZW0lEKTi0uzszPAykwrAUAmqh6PywAAAA="/>
  </w:docVars>
  <w:rsids>
    <w:rsidRoot w:val="00A72896"/>
    <w:rsid w:val="002B6756"/>
    <w:rsid w:val="002C0B2C"/>
    <w:rsid w:val="00747FDF"/>
    <w:rsid w:val="009344FF"/>
    <w:rsid w:val="009F328F"/>
    <w:rsid w:val="00A72896"/>
    <w:rsid w:val="00CB13AB"/>
    <w:rsid w:val="00DA6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6D3E4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8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5T11:25:00Z</dcterms:modified>
</cp:coreProperties>
</file>